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Belgium</w:t>
      </w:r>
      <w:r>
        <w:t xml:space="preserve"> </w:t>
      </w:r>
      <w:r>
        <w:t xml:space="preserve">Brussels</w:t>
      </w:r>
    </w:p>
    <w:bookmarkStart w:id="21" w:name="X8b0433cb36be74adee9628b1e3b52e6618aeabc"/>
    <w:p>
      <w:pPr>
        <w:pStyle w:val="Heading1"/>
      </w:pPr>
      <w:r>
        <w:t xml:space="preserve">Internship Application Letter for Military Officer Position</w:t>
      </w:r>
    </w:p>
    <w:p>
      <w:pPr>
        <w:pStyle w:val="FirstParagraph"/>
      </w:pPr>
      <w:r>
        <w:t xml:space="preserve">[Your Full Name]</w:t>
      </w:r>
      <w:r>
        <w:br/>
      </w:r>
      <w:r>
        <w:t xml:space="preserve">[Your Military Rank and Service Branch]</w:t>
      </w:r>
      <w:r>
        <w:br/>
      </w:r>
      <w:r>
        <w:t xml:space="preserve">[Your Current Unit/Command]</w:t>
      </w:r>
      <w:r>
        <w:br/>
      </w:r>
      <w:r>
        <w:t xml:space="preserve">[Your Contact Information - Email and Phone]</w:t>
      </w:r>
      <w:r>
        <w:br/>
      </w:r>
      <w:r>
        <w:t xml:space="preserve">[Date]</w:t>
      </w:r>
    </w:p>
    <w:p>
      <w:pPr>
        <w:pStyle w:val="BodyText"/>
      </w:pPr>
      <w:r>
        <w:t xml:space="preserve">The Selection Board</w:t>
      </w:r>
      <w:r>
        <w:br/>
      </w:r>
      <w:r>
        <w:t xml:space="preserve">Department of International Military Cooperation</w:t>
      </w:r>
      <w:r>
        <w:br/>
      </w:r>
      <w:r>
        <w:t xml:space="preserve">Belgian Ministry of Defense</w:t>
      </w:r>
      <w:r>
        <w:br/>
      </w:r>
      <w:r>
        <w:t xml:space="preserve">Rue de la Loi / Wetstraat 100</w:t>
      </w:r>
      <w:r>
        <w:br/>
      </w:r>
      <w:r>
        <w:t xml:space="preserve">1040 Brussels, Belgium</w:t>
      </w:r>
    </w:p>
    <w:bookmarkStart w:id="20" w:name="X40aba255046d1269b3d7c049b6c2c328e746f49"/>
    <w:p>
      <w:pPr>
        <w:pStyle w:val="Heading2"/>
      </w:pPr>
      <w:r>
        <w:t xml:space="preserve">Subject: Formal Application for Military Officer Internship Program at the Belgian Ministry of Defense, Brussels</w:t>
      </w:r>
    </w:p>
    <w:p>
      <w:pPr>
        <w:pStyle w:val="FirstParagraph"/>
      </w:pPr>
      <w:r>
        <w:t xml:space="preserve">To the Esteemed Members of the Selection Board,</w:t>
      </w:r>
    </w:p>
    <w:p>
      <w:pPr>
        <w:pStyle w:val="BodyText"/>
      </w:pPr>
      <w:r>
        <w:t xml:space="preserve">It is with profound respect for Belgium's enduring legacy as a cornerstone of European security and steadfast commitment to NATO and EU defense cooperation that I submit my formal application for an Internship Position within your esteemed Ministry of Defense in Brussels. As an active-duty Military Officer currently serving with [Your Country's Armed Forces, e.g., The United States Army, German Bundeswehr], I have meticulously followed Belgium's pivotal role as the host nation for NATO Headquarters and the European Union’s strategic defense institutions. This Internship Application Letter outlines my qualifications, unwavering dedication to transnational military collaboration, and compelling motivation to contribute meaningfully during my proposed internship in the heart of Europe – Brussels.</w:t>
      </w:r>
    </w:p>
    <w:p>
      <w:pPr>
        <w:pStyle w:val="BodyText"/>
      </w:pPr>
      <w:r>
        <w:t xml:space="preserve">My military career has been defined by a deliberate focus on international operations and multinational interoperability. I hold a Bachelor’s degree in International Relations from [Your University] with a concentration in European Security Policy, complemented by advanced training at the [Your National War College/Staff College]. During my service, I deployed as a Platoon Leader with the [Your Unit Name] during Operation [Specific NATO/EU Mission Name, e.g., Resolute Support in Afghanistan], where I was responsible for coordinating logistics and humanitarian assistance across five national contingents. This experience underscored the critical importance of seamless communication, cultural sensitivity, and adherence to complex multinational command structures – precisely the environment I aspire to deepen my understanding of within the Belgian Ministry's framework. My proficiency in English (fluent) and French (advanced written and spoken), essential for navigating Brussels' diplomatic landscape, further equips me to integrate effectively.</w:t>
      </w:r>
    </w:p>
    <w:p>
      <w:pPr>
        <w:pStyle w:val="BodyText"/>
      </w:pPr>
      <w:r>
        <w:t xml:space="preserve">The strategic significance of Belgium’s location, particularly Brussels as the de facto capital of European defense governance, is a powerful magnet for my professional aspirations. The presence of NATO’s Supreme Headquarters Allied Powers Europe (SHAPE), the European Union Military Staff (EUMS), and numerous national embassies within this city creates an unparalleled ecosystem for studying modern security architecture from within. I am deeply impressed by Belgium's proactive initiatives in advancing EU Defense Capabilities, such as the Permanent Structured Cooperation (PESCO) and the European Defence Industrial Development Programme (EDIDP). My academic research at [Your University] specifically examined Belgian contributions to these frameworks, and I am eager to move beyond theory into practical application. An Internship at the Belgian Ministry of Defense would provide me with an unprecedented opportunity to observe firsthand how policy is formulated, translated into operational planning, and coordinated across the intricate web of European defense institutions based in Brussels.</w:t>
      </w:r>
    </w:p>
    <w:p>
      <w:pPr>
        <w:pStyle w:val="BodyText"/>
      </w:pPr>
      <w:r>
        <w:t xml:space="preserve">This Internship Application Letter serves as a formal expression of my commitment to learning within your specific context. I am particularly keen to contribute during my proposed internship period (proposed duration: 6 months) to projects related to multinational exercises coordination, EU-NATO interoperability standards, or defense policy analysis – areas where the Belgian Ministry has demonstrated exceptional leadership. My previous role as [Specific Role, e.g., Liaison Officer for a Nordic-Baltic Task Force] involved drafting detailed operational briefings and facilitating communication between national command posts; I am confident this skill directly translates to supporting the Ministry's international cooperation units in Brussels. Furthermore, my understanding of military technology procurement processes, gained through [Mention Specific Course/Project], aligns with ongoing Belgian efforts to enhance defense capabilities. I am not merely seeking observation; I am prepared to actively assist in research, data analysis, and administrative support for initiatives that strengthen the transatlantic and European security fabric.</w:t>
      </w:r>
    </w:p>
    <w:p>
      <w:pPr>
        <w:pStyle w:val="BodyText"/>
      </w:pPr>
      <w:r>
        <w:t xml:space="preserve">Belgium's rich military history, from its pivotal role in the 19th-century Congress of Vienna to its current leadership in NATO’s Enhanced Forward Presence, resonates deeply with my professional ethos. I have studied the legacy of institutions like the Royal Military Academy (KMI) and their contribution to developing capable leaders for multinational forces. Immersing myself within this historical and contemporary context through an internship in Brussels is not just a career step; it is a necessary immersion into the very epicenter of European strategic decision-making. I understand that as a foreign Military Officer, my role would require meticulous adherence to Belgian protocols, exceptional discretion with sensitive information, and unwavering professionalism – all of which I have consistently demonstrated throughout my service.</w:t>
      </w:r>
    </w:p>
    <w:p>
      <w:pPr>
        <w:pStyle w:val="BodyText"/>
      </w:pPr>
      <w:r>
        <w:t xml:space="preserve">I am aware that this internship is highly competitive and represents a significant investment by the Belgian Ministry of Defense. I assure you that I am fully prepared for the demands it entails. My academic background provides theoretical grounding, my operational experience offers practical insight, and my language skills ensure seamless integration into the Brussels diplomatic community. The prospect of learning from and contributing to an organization that plays such a central role in safeguarding European peace is a professional honor I would embrace with absolute dedication. I am confident that my proactive approach, disciplined mindset, and deep respect for Belgium’s unique position within the international security architecture make me a strong candidate for this Internship Position.</w:t>
      </w:r>
    </w:p>
    <w:p>
      <w:pPr>
        <w:pStyle w:val="BodyText"/>
      </w:pPr>
      <w:r>
        <w:t xml:space="preserve">Thank you for considering my application as part of your Internship Application Letter process. I have attached a comprehensive Curriculum Vitae detailing my military service record, academic credentials, and relevant professional experiences. I am eager to discuss how my skills and perspectives can benefit the Belgian Ministry of Defense’s mission in Brussels and welcome the opportunity to schedule an interview at your earliest convenience.</w:t>
      </w:r>
    </w:p>
    <w:p>
      <w:pPr>
        <w:pStyle w:val="BodyText"/>
      </w:pPr>
      <w:r>
        <w:t xml:space="preserve">Sincerely,</w:t>
      </w:r>
    </w:p>
    <w:p>
      <w:pPr>
        <w:pStyle w:val="BodyText"/>
      </w:pPr>
      <w:r>
        <w:t xml:space="preserve">[Your Signature - Digital or Handwritten Equivalent]</w:t>
      </w:r>
    </w:p>
    <w:p>
      <w:pPr>
        <w:pStyle w:val="BodyText"/>
      </w:pPr>
      <w:r>
        <w:t xml:space="preserve">[Your Typed Full Name]</w:t>
      </w:r>
    </w:p>
    <w:p>
      <w:pPr>
        <w:pStyle w:val="BodyText"/>
      </w:pPr>
      <w:r>
        <w:t xml:space="preserve">[Your Rank and Service Branc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Belgium Brussels</dc:title>
  <dc:creator/>
  <dc:language>en</dc:language>
  <cp:keywords/>
  <dcterms:created xsi:type="dcterms:W3CDTF">2025-12-10T12:15:55Z</dcterms:created>
  <dcterms:modified xsi:type="dcterms:W3CDTF">2025-12-10T12:15:55Z</dcterms:modified>
</cp:coreProperties>
</file>

<file path=docProps/custom.xml><?xml version="1.0" encoding="utf-8"?>
<Properties xmlns="http://schemas.openxmlformats.org/officeDocument/2006/custom-properties" xmlns:vt="http://schemas.openxmlformats.org/officeDocument/2006/docPropsVTypes"/>
</file>